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6C5309" w14:textId="2A67F9E8" w:rsidR="008D08E1" w:rsidRDefault="00A92D80" w:rsidP="002E3314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b/>
          <w:bCs/>
          <w:sz w:val="20"/>
          <w:szCs w:val="20"/>
        </w:rPr>
        <w:t>PU_12_</w:t>
      </w:r>
      <w:r w:rsidR="003559E1" w:rsidRPr="00193878">
        <w:rPr>
          <w:rFonts w:ascii="Times New Roman" w:hAnsi="Times New Roman"/>
          <w:b/>
          <w:bCs/>
          <w:sz w:val="20"/>
          <w:szCs w:val="20"/>
        </w:rPr>
        <w:t xml:space="preserve">ZAŁĄCZNIK </w:t>
      </w:r>
      <w:r w:rsidR="00AA2CC2">
        <w:rPr>
          <w:rFonts w:ascii="Times New Roman" w:hAnsi="Times New Roman"/>
          <w:b/>
          <w:bCs/>
          <w:sz w:val="20"/>
          <w:szCs w:val="20"/>
        </w:rPr>
        <w:t>7.1</w:t>
      </w:r>
    </w:p>
    <w:p w14:paraId="1C0CB7D5" w14:textId="77777777" w:rsidR="00AA2CC2" w:rsidRPr="00193878" w:rsidRDefault="00AA2CC2" w:rsidP="002E3314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</w:p>
    <w:p w14:paraId="28BA6FD7" w14:textId="7D114A67" w:rsidR="008D08E1" w:rsidRDefault="00CE0F14" w:rsidP="002E3314">
      <w:pPr>
        <w:spacing w:after="0"/>
        <w:jc w:val="center"/>
        <w:rPr>
          <w:rFonts w:ascii="Times New Roman" w:hAnsi="Times New Roman"/>
          <w:b/>
          <w:bCs/>
        </w:rPr>
      </w:pPr>
      <w:r w:rsidRPr="50F56A28">
        <w:rPr>
          <w:rFonts w:ascii="Times New Roman" w:hAnsi="Times New Roman"/>
          <w:b/>
          <w:bCs/>
        </w:rPr>
        <w:t xml:space="preserve">Formularz potwierdzania zapoznania się z obszarem kształcenia, założonymi efektami </w:t>
      </w:r>
      <w:r w:rsidR="3C0EB76B" w:rsidRPr="50F56A28">
        <w:rPr>
          <w:rFonts w:ascii="Times New Roman" w:hAnsi="Times New Roman"/>
          <w:b/>
          <w:bCs/>
        </w:rPr>
        <w:t>uczenia się</w:t>
      </w:r>
      <w:r w:rsidRPr="50F56A28">
        <w:rPr>
          <w:rFonts w:ascii="Times New Roman" w:hAnsi="Times New Roman"/>
          <w:b/>
          <w:bCs/>
        </w:rPr>
        <w:t>, wymogami i zasadami zaliczania przedmiotu</w:t>
      </w:r>
    </w:p>
    <w:p w14:paraId="3AE3A264" w14:textId="77777777" w:rsidR="00CE0F14" w:rsidRPr="00CE0F14" w:rsidRDefault="00CE0F14" w:rsidP="002E3314">
      <w:pPr>
        <w:spacing w:after="0"/>
        <w:rPr>
          <w:rFonts w:ascii="Times New Roman" w:hAnsi="Times New Roman"/>
          <w:bCs/>
        </w:rPr>
      </w:pPr>
    </w:p>
    <w:p w14:paraId="5C834FCA" w14:textId="77777777" w:rsidR="004075A5" w:rsidRDefault="003559E1" w:rsidP="002E3314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50F56A28">
        <w:rPr>
          <w:rFonts w:ascii="Times New Roman" w:hAnsi="Times New Roman"/>
          <w:sz w:val="20"/>
          <w:szCs w:val="20"/>
        </w:rPr>
        <w:t>Oświa</w:t>
      </w:r>
      <w:r w:rsidR="00C34EB4" w:rsidRPr="50F56A28">
        <w:rPr>
          <w:rFonts w:ascii="Times New Roman" w:hAnsi="Times New Roman"/>
          <w:sz w:val="20"/>
          <w:szCs w:val="20"/>
        </w:rPr>
        <w:t>dczam, że zapoznałem/łam się z</w:t>
      </w:r>
      <w:r w:rsidRPr="50F56A28">
        <w:rPr>
          <w:rFonts w:ascii="Times New Roman" w:hAnsi="Times New Roman"/>
          <w:sz w:val="20"/>
          <w:szCs w:val="20"/>
        </w:rPr>
        <w:t xml:space="preserve"> obszarem kształcenia, założonymi e</w:t>
      </w:r>
      <w:r w:rsidR="003F1F5C" w:rsidRPr="50F56A28">
        <w:rPr>
          <w:rFonts w:ascii="Times New Roman" w:hAnsi="Times New Roman"/>
          <w:sz w:val="20"/>
          <w:szCs w:val="20"/>
        </w:rPr>
        <w:t xml:space="preserve">fektami </w:t>
      </w:r>
      <w:r w:rsidR="004075A5">
        <w:rPr>
          <w:rFonts w:ascii="Times New Roman" w:hAnsi="Times New Roman"/>
          <w:sz w:val="20"/>
          <w:szCs w:val="20"/>
        </w:rPr>
        <w:t>uczenia się</w:t>
      </w:r>
      <w:r w:rsidR="003F1F5C" w:rsidRPr="50F56A28">
        <w:rPr>
          <w:rFonts w:ascii="Times New Roman" w:hAnsi="Times New Roman"/>
          <w:sz w:val="20"/>
          <w:szCs w:val="20"/>
        </w:rPr>
        <w:t>, wymogami i zasadami zaliczania p</w:t>
      </w:r>
      <w:r w:rsidRPr="50F56A28">
        <w:rPr>
          <w:rFonts w:ascii="Times New Roman" w:hAnsi="Times New Roman"/>
          <w:sz w:val="20"/>
          <w:szCs w:val="20"/>
        </w:rPr>
        <w:t>rzedmiotu:</w:t>
      </w:r>
    </w:p>
    <w:p w14:paraId="51B96CC5" w14:textId="3498E27B" w:rsidR="008D08E1" w:rsidRPr="00193878" w:rsidRDefault="003F1F5C" w:rsidP="002E3314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50F56A28">
        <w:rPr>
          <w:rFonts w:ascii="Times New Roman" w:hAnsi="Times New Roman"/>
          <w:sz w:val="20"/>
          <w:szCs w:val="20"/>
        </w:rPr>
        <w:t xml:space="preserve"> ……………..</w:t>
      </w:r>
      <w:r w:rsidR="008D08E1" w:rsidRPr="50F56A28">
        <w:rPr>
          <w:rFonts w:ascii="Times New Roman" w:hAnsi="Times New Roman"/>
          <w:sz w:val="20"/>
          <w:szCs w:val="20"/>
        </w:rPr>
        <w:t>............................................................................</w:t>
      </w:r>
      <w:r w:rsidR="003559E1" w:rsidRPr="50F56A28">
        <w:rPr>
          <w:rFonts w:ascii="Times New Roman" w:hAnsi="Times New Roman"/>
          <w:sz w:val="20"/>
          <w:szCs w:val="20"/>
        </w:rPr>
        <w:t>............</w:t>
      </w:r>
      <w:r w:rsidR="008D08E1" w:rsidRPr="50F56A28">
        <w:rPr>
          <w:rFonts w:ascii="Times New Roman" w:hAnsi="Times New Roman"/>
          <w:sz w:val="20"/>
          <w:szCs w:val="20"/>
        </w:rPr>
        <w:t>...............</w:t>
      </w:r>
      <w:r w:rsidR="003559E1" w:rsidRPr="50F56A28">
        <w:rPr>
          <w:rFonts w:ascii="Times New Roman" w:hAnsi="Times New Roman"/>
          <w:sz w:val="20"/>
          <w:szCs w:val="20"/>
        </w:rPr>
        <w:t>data:</w:t>
      </w:r>
      <w:r w:rsidR="008D08E1" w:rsidRPr="50F56A28">
        <w:rPr>
          <w:rFonts w:ascii="Times New Roman" w:hAnsi="Times New Roman"/>
          <w:sz w:val="20"/>
          <w:szCs w:val="20"/>
        </w:rPr>
        <w:t>...............................................</w:t>
      </w:r>
    </w:p>
    <w:p w14:paraId="518E9350" w14:textId="77777777" w:rsidR="008D08E1" w:rsidRPr="00193878" w:rsidRDefault="008D08E1" w:rsidP="002E3314">
      <w:pPr>
        <w:spacing w:after="0"/>
        <w:rPr>
          <w:rFonts w:ascii="Times New Roman" w:hAnsi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93878" w:rsidRPr="00193878" w14:paraId="0697C035" w14:textId="77777777" w:rsidTr="1BC9197E">
        <w:tc>
          <w:tcPr>
            <w:tcW w:w="9212" w:type="dxa"/>
          </w:tcPr>
          <w:p w14:paraId="5B7DDD18" w14:textId="06B5669B" w:rsidR="00B472C1" w:rsidRPr="00193878" w:rsidRDefault="57EDF2EF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1BC9197E">
              <w:rPr>
                <w:rFonts w:ascii="Times New Roman" w:hAnsi="Times New Roman"/>
                <w:sz w:val="20"/>
                <w:szCs w:val="20"/>
              </w:rPr>
              <w:t>Wydział:</w:t>
            </w:r>
          </w:p>
        </w:tc>
      </w:tr>
      <w:tr w:rsidR="00193878" w:rsidRPr="00193878" w14:paraId="4D71936F" w14:textId="77777777" w:rsidTr="1BC9197E">
        <w:tc>
          <w:tcPr>
            <w:tcW w:w="9212" w:type="dxa"/>
          </w:tcPr>
          <w:p w14:paraId="32965CC4" w14:textId="274D5F61" w:rsidR="003559E1" w:rsidRPr="00193878" w:rsidRDefault="003559E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93878">
              <w:rPr>
                <w:rFonts w:ascii="Times New Roman" w:hAnsi="Times New Roman"/>
                <w:sz w:val="20"/>
                <w:szCs w:val="20"/>
              </w:rPr>
              <w:t>Kierunek studiów:</w:t>
            </w:r>
          </w:p>
        </w:tc>
      </w:tr>
      <w:tr w:rsidR="00193878" w:rsidRPr="00193878" w14:paraId="2A7A0D35" w14:textId="77777777" w:rsidTr="1BC9197E">
        <w:tc>
          <w:tcPr>
            <w:tcW w:w="9212" w:type="dxa"/>
          </w:tcPr>
          <w:p w14:paraId="1931E710" w14:textId="5E50E5DA" w:rsidR="003559E1" w:rsidRPr="00193878" w:rsidRDefault="003559E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93878">
              <w:rPr>
                <w:rFonts w:ascii="Times New Roman" w:hAnsi="Times New Roman"/>
                <w:sz w:val="20"/>
                <w:szCs w:val="20"/>
              </w:rPr>
              <w:t>Poziom studiów:</w:t>
            </w:r>
          </w:p>
        </w:tc>
      </w:tr>
      <w:tr w:rsidR="00193878" w:rsidRPr="00193878" w14:paraId="2CBDC5F7" w14:textId="77777777" w:rsidTr="1BC9197E">
        <w:tc>
          <w:tcPr>
            <w:tcW w:w="9212" w:type="dxa"/>
          </w:tcPr>
          <w:p w14:paraId="27596D2B" w14:textId="608EBF53" w:rsidR="003559E1" w:rsidRPr="00193878" w:rsidRDefault="003559E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93878">
              <w:rPr>
                <w:rFonts w:ascii="Times New Roman" w:hAnsi="Times New Roman"/>
                <w:sz w:val="20"/>
                <w:szCs w:val="20"/>
              </w:rPr>
              <w:t>Profil studiów:</w:t>
            </w:r>
          </w:p>
        </w:tc>
      </w:tr>
      <w:tr w:rsidR="003559E1" w:rsidRPr="00193878" w14:paraId="18AFB206" w14:textId="77777777" w:rsidTr="1BC9197E">
        <w:tc>
          <w:tcPr>
            <w:tcW w:w="9212" w:type="dxa"/>
          </w:tcPr>
          <w:p w14:paraId="0760692E" w14:textId="5F4EB8E7" w:rsidR="003559E1" w:rsidRPr="00193878" w:rsidRDefault="003559E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93878">
              <w:rPr>
                <w:rFonts w:ascii="Times New Roman" w:hAnsi="Times New Roman"/>
                <w:sz w:val="20"/>
                <w:szCs w:val="20"/>
              </w:rPr>
              <w:t>Forma studiów:</w:t>
            </w:r>
          </w:p>
        </w:tc>
      </w:tr>
    </w:tbl>
    <w:p w14:paraId="27FF955D" w14:textId="77777777" w:rsidR="008D08E1" w:rsidRPr="00193878" w:rsidRDefault="008D08E1" w:rsidP="002E3314">
      <w:pPr>
        <w:spacing w:after="0"/>
        <w:rPr>
          <w:rFonts w:ascii="Times New Roman" w:hAnsi="Times New Roman"/>
          <w:sz w:val="20"/>
          <w:szCs w:val="20"/>
        </w:rPr>
      </w:pPr>
    </w:p>
    <w:p w14:paraId="1311D50C" w14:textId="77777777" w:rsidR="008D08E1" w:rsidRPr="00193878" w:rsidRDefault="008D08E1" w:rsidP="002E3314">
      <w:pPr>
        <w:spacing w:after="0"/>
        <w:rPr>
          <w:rFonts w:ascii="Times New Roman" w:hAnsi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0"/>
        <w:gridCol w:w="5371"/>
        <w:gridCol w:w="3021"/>
      </w:tblGrid>
      <w:tr w:rsidR="00193878" w:rsidRPr="00193878" w14:paraId="2C3DE10F" w14:textId="77777777" w:rsidTr="00B472C1">
        <w:tc>
          <w:tcPr>
            <w:tcW w:w="675" w:type="dxa"/>
          </w:tcPr>
          <w:p w14:paraId="00A0849D" w14:textId="338971E3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93878">
              <w:rPr>
                <w:rFonts w:ascii="Times New Roman" w:hAnsi="Times New Roman"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5466" w:type="dxa"/>
          </w:tcPr>
          <w:p w14:paraId="290C2718" w14:textId="345B628F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93878">
              <w:rPr>
                <w:rFonts w:ascii="Times New Roman" w:hAnsi="Times New Roman"/>
                <w:sz w:val="20"/>
                <w:szCs w:val="20"/>
              </w:rPr>
              <w:t>Nazwisko i Imię</w:t>
            </w:r>
          </w:p>
        </w:tc>
        <w:tc>
          <w:tcPr>
            <w:tcW w:w="3071" w:type="dxa"/>
          </w:tcPr>
          <w:p w14:paraId="52449611" w14:textId="1D43B76A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193878">
              <w:rPr>
                <w:rFonts w:ascii="Times New Roman" w:hAnsi="Times New Roman"/>
                <w:sz w:val="20"/>
                <w:szCs w:val="20"/>
              </w:rPr>
              <w:t>Podpis</w:t>
            </w:r>
          </w:p>
        </w:tc>
      </w:tr>
      <w:tr w:rsidR="00193878" w:rsidRPr="00193878" w14:paraId="43EDFF11" w14:textId="77777777" w:rsidTr="00B472C1">
        <w:tc>
          <w:tcPr>
            <w:tcW w:w="675" w:type="dxa"/>
          </w:tcPr>
          <w:p w14:paraId="5CEFB445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66" w:type="dxa"/>
          </w:tcPr>
          <w:p w14:paraId="72E3A144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21AEA49E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93878" w:rsidRPr="00193878" w14:paraId="6491C3C2" w14:textId="77777777" w:rsidTr="00B472C1">
        <w:tc>
          <w:tcPr>
            <w:tcW w:w="675" w:type="dxa"/>
          </w:tcPr>
          <w:p w14:paraId="1C5EF576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66" w:type="dxa"/>
          </w:tcPr>
          <w:p w14:paraId="01FB71E2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264C9F8E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93878" w:rsidRPr="00193878" w14:paraId="150D080E" w14:textId="77777777" w:rsidTr="00B472C1">
        <w:tc>
          <w:tcPr>
            <w:tcW w:w="675" w:type="dxa"/>
          </w:tcPr>
          <w:p w14:paraId="470FCAA9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66" w:type="dxa"/>
          </w:tcPr>
          <w:p w14:paraId="43DE7F6C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49CB3DC2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93878" w:rsidRPr="00193878" w14:paraId="69016483" w14:textId="77777777" w:rsidTr="00B472C1">
        <w:tc>
          <w:tcPr>
            <w:tcW w:w="675" w:type="dxa"/>
          </w:tcPr>
          <w:p w14:paraId="2FFACCFD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66" w:type="dxa"/>
          </w:tcPr>
          <w:p w14:paraId="4396DFD3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0E157A4C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72C1" w:rsidRPr="00193878" w14:paraId="152FA227" w14:textId="77777777" w:rsidTr="00B472C1">
        <w:tc>
          <w:tcPr>
            <w:tcW w:w="675" w:type="dxa"/>
          </w:tcPr>
          <w:p w14:paraId="7579EA8D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66" w:type="dxa"/>
          </w:tcPr>
          <w:p w14:paraId="612811D1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59405CA9" w14:textId="77777777" w:rsidR="00B472C1" w:rsidRPr="00193878" w:rsidRDefault="00B472C1" w:rsidP="002E331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F84128A" w14:textId="77777777" w:rsidR="00C01D0B" w:rsidRDefault="00C01D0B" w:rsidP="002E3314">
      <w:pPr>
        <w:spacing w:after="0"/>
        <w:jc w:val="center"/>
        <w:rPr>
          <w:rFonts w:ascii="Times New Roman" w:hAnsi="Times New Roman" w:cs="Arial"/>
          <w:b/>
          <w:sz w:val="20"/>
          <w:szCs w:val="24"/>
        </w:rPr>
      </w:pPr>
    </w:p>
    <w:p w14:paraId="282F8C2E" w14:textId="77777777" w:rsidR="00C34EB4" w:rsidRPr="00554734" w:rsidRDefault="00C34EB4" w:rsidP="002E3314">
      <w:pPr>
        <w:spacing w:after="0"/>
        <w:rPr>
          <w:rFonts w:ascii="Times New Roman" w:hAnsi="Times New Roman" w:cs="Arial"/>
          <w:sz w:val="24"/>
          <w:szCs w:val="24"/>
        </w:rPr>
      </w:pPr>
    </w:p>
    <w:sectPr w:rsidR="00C34EB4" w:rsidRPr="00554734" w:rsidSect="008F04FF">
      <w:footerReference w:type="default" r:id="rId11"/>
      <w:headerReference w:type="first" r:id="rId12"/>
      <w:footerReference w:type="first" r:id="rId13"/>
      <w:pgSz w:w="11906" w:h="16838" w:code="9"/>
      <w:pgMar w:top="1417" w:right="1417" w:bottom="1417" w:left="1417" w:header="454" w:footer="0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728F429" w16cex:dateUtc="2023-11-28T09:05:53.58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9B0F3ED" w16cid:durableId="3728F42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964456" w14:textId="77777777" w:rsidR="00CF2873" w:rsidRDefault="00CF2873" w:rsidP="006A2A41">
      <w:pPr>
        <w:spacing w:after="0" w:line="240" w:lineRule="auto"/>
      </w:pPr>
      <w:r>
        <w:separator/>
      </w:r>
    </w:p>
  </w:endnote>
  <w:endnote w:type="continuationSeparator" w:id="0">
    <w:p w14:paraId="50FAB792" w14:textId="77777777" w:rsidR="00CF2873" w:rsidRDefault="00CF2873" w:rsidP="006A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35774145" w14:paraId="362AB9FF" w14:textId="77777777" w:rsidTr="35774145">
      <w:tc>
        <w:tcPr>
          <w:tcW w:w="3020" w:type="dxa"/>
        </w:tcPr>
        <w:p w14:paraId="33655C7D" w14:textId="49669417" w:rsidR="35774145" w:rsidRDefault="35774145" w:rsidP="35774145">
          <w:pPr>
            <w:pStyle w:val="Nagwek"/>
            <w:ind w:left="-115"/>
          </w:pPr>
        </w:p>
      </w:tc>
      <w:tc>
        <w:tcPr>
          <w:tcW w:w="3020" w:type="dxa"/>
        </w:tcPr>
        <w:p w14:paraId="12F8A432" w14:textId="63917A26" w:rsidR="35774145" w:rsidRDefault="35774145" w:rsidP="35774145">
          <w:pPr>
            <w:pStyle w:val="Nagwek"/>
            <w:jc w:val="center"/>
          </w:pPr>
        </w:p>
      </w:tc>
      <w:tc>
        <w:tcPr>
          <w:tcW w:w="3020" w:type="dxa"/>
        </w:tcPr>
        <w:p w14:paraId="6AA799DA" w14:textId="5F1B1FF7" w:rsidR="35774145" w:rsidRDefault="35774145" w:rsidP="35774145">
          <w:pPr>
            <w:pStyle w:val="Nagwek"/>
            <w:ind w:right="-115"/>
            <w:jc w:val="right"/>
          </w:pPr>
        </w:p>
      </w:tc>
    </w:tr>
  </w:tbl>
  <w:p w14:paraId="0C6BABF0" w14:textId="02062C33" w:rsidR="35774145" w:rsidRDefault="35774145" w:rsidP="3577414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3800B" w14:textId="77777777" w:rsidR="00CA5131" w:rsidRDefault="00CA5131">
    <w:pPr>
      <w:pStyle w:val="Stopka"/>
      <w:spacing w:after="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23AF45" w14:textId="77777777" w:rsidR="00CF2873" w:rsidRDefault="00CF2873" w:rsidP="006A2A41">
      <w:pPr>
        <w:spacing w:after="0" w:line="240" w:lineRule="auto"/>
      </w:pPr>
      <w:r>
        <w:separator/>
      </w:r>
    </w:p>
  </w:footnote>
  <w:footnote w:type="continuationSeparator" w:id="0">
    <w:p w14:paraId="6DADEDAD" w14:textId="77777777" w:rsidR="00CF2873" w:rsidRDefault="00CF2873" w:rsidP="006A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7BDB74" w14:textId="77777777" w:rsidR="00CA5131" w:rsidRDefault="00CA5131" w:rsidP="005E137B">
    <w:pPr>
      <w:pStyle w:val="Nagwek"/>
      <w:ind w:left="3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07858"/>
    <w:multiLevelType w:val="hybridMultilevel"/>
    <w:tmpl w:val="424A5F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13B0D"/>
    <w:multiLevelType w:val="hybridMultilevel"/>
    <w:tmpl w:val="27CE4C9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7C740D"/>
    <w:multiLevelType w:val="hybridMultilevel"/>
    <w:tmpl w:val="FC8C21C6"/>
    <w:lvl w:ilvl="0" w:tplc="C082D7AE">
      <w:start w:val="1"/>
      <w:numFmt w:val="decimal"/>
      <w:lvlText w:val="7.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64C90"/>
    <w:multiLevelType w:val="multilevel"/>
    <w:tmpl w:val="24566F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EB40943"/>
    <w:multiLevelType w:val="hybridMultilevel"/>
    <w:tmpl w:val="FC8C21C6"/>
    <w:lvl w:ilvl="0" w:tplc="C082D7AE">
      <w:start w:val="1"/>
      <w:numFmt w:val="decimal"/>
      <w:lvlText w:val="7.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4931A9"/>
    <w:multiLevelType w:val="hybridMultilevel"/>
    <w:tmpl w:val="A9583EFA"/>
    <w:lvl w:ilvl="0" w:tplc="529CA2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809BC"/>
    <w:multiLevelType w:val="hybridMultilevel"/>
    <w:tmpl w:val="320C594A"/>
    <w:lvl w:ilvl="0" w:tplc="0415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2903B2"/>
    <w:multiLevelType w:val="hybridMultilevel"/>
    <w:tmpl w:val="94506394"/>
    <w:lvl w:ilvl="0" w:tplc="50F05EF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1F8263B"/>
    <w:multiLevelType w:val="hybridMultilevel"/>
    <w:tmpl w:val="A98E3986"/>
    <w:lvl w:ilvl="0" w:tplc="B1A6C918">
      <w:start w:val="1"/>
      <w:numFmt w:val="decimal"/>
      <w:lvlText w:val="%1)"/>
      <w:lvlJc w:val="left"/>
      <w:pPr>
        <w:ind w:left="1440" w:hanging="360"/>
      </w:pPr>
      <w:rPr>
        <w:rFonts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9024A3"/>
    <w:multiLevelType w:val="hybridMultilevel"/>
    <w:tmpl w:val="5E868FF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4956A40"/>
    <w:multiLevelType w:val="hybridMultilevel"/>
    <w:tmpl w:val="2204447A"/>
    <w:lvl w:ilvl="0" w:tplc="086EC608">
      <w:numFmt w:val="bullet"/>
      <w:lvlText w:val="-"/>
      <w:lvlJc w:val="left"/>
      <w:pPr>
        <w:tabs>
          <w:tab w:val="num" w:pos="473"/>
        </w:tabs>
        <w:ind w:left="454" w:hanging="341"/>
      </w:pPr>
      <w:rPr>
        <w:rFonts w:ascii="Times New Roman" w:hAnsi="Times New Roman" w:hint="default"/>
      </w:rPr>
    </w:lvl>
    <w:lvl w:ilvl="1" w:tplc="A314DF6E">
      <w:numFmt w:val="decimal"/>
      <w:lvlText w:val=""/>
      <w:lvlJc w:val="left"/>
    </w:lvl>
    <w:lvl w:ilvl="2" w:tplc="0BFC1B0E">
      <w:numFmt w:val="decimal"/>
      <w:lvlText w:val=""/>
      <w:lvlJc w:val="left"/>
    </w:lvl>
    <w:lvl w:ilvl="3" w:tplc="346ED5AA">
      <w:numFmt w:val="decimal"/>
      <w:lvlText w:val=""/>
      <w:lvlJc w:val="left"/>
    </w:lvl>
    <w:lvl w:ilvl="4" w:tplc="55C834EE">
      <w:numFmt w:val="decimal"/>
      <w:lvlText w:val=""/>
      <w:lvlJc w:val="left"/>
    </w:lvl>
    <w:lvl w:ilvl="5" w:tplc="E4DA09BE">
      <w:numFmt w:val="decimal"/>
      <w:lvlText w:val=""/>
      <w:lvlJc w:val="left"/>
    </w:lvl>
    <w:lvl w:ilvl="6" w:tplc="0B1C6C14">
      <w:numFmt w:val="decimal"/>
      <w:lvlText w:val=""/>
      <w:lvlJc w:val="left"/>
    </w:lvl>
    <w:lvl w:ilvl="7" w:tplc="DAF69BCC">
      <w:numFmt w:val="decimal"/>
      <w:lvlText w:val=""/>
      <w:lvlJc w:val="left"/>
    </w:lvl>
    <w:lvl w:ilvl="8" w:tplc="46A20B70">
      <w:numFmt w:val="decimal"/>
      <w:lvlText w:val=""/>
      <w:lvlJc w:val="left"/>
    </w:lvl>
  </w:abstractNum>
  <w:abstractNum w:abstractNumId="11" w15:restartNumberingAfterBreak="0">
    <w:nsid w:val="3585776B"/>
    <w:multiLevelType w:val="hybridMultilevel"/>
    <w:tmpl w:val="644A0430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0A06316"/>
    <w:multiLevelType w:val="hybridMultilevel"/>
    <w:tmpl w:val="C9A2E556"/>
    <w:lvl w:ilvl="0" w:tplc="0415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4434F49"/>
    <w:multiLevelType w:val="hybridMultilevel"/>
    <w:tmpl w:val="F1D03A0C"/>
    <w:lvl w:ilvl="0" w:tplc="2204447A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220ABD"/>
    <w:multiLevelType w:val="hybridMultilevel"/>
    <w:tmpl w:val="B4B6398E"/>
    <w:lvl w:ilvl="0" w:tplc="C082D7AE">
      <w:start w:val="1"/>
      <w:numFmt w:val="decimal"/>
      <w:lvlText w:val="7.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0A6928"/>
    <w:multiLevelType w:val="hybridMultilevel"/>
    <w:tmpl w:val="2CA4E762"/>
    <w:lvl w:ilvl="0" w:tplc="0809000F">
      <w:start w:val="1"/>
      <w:numFmt w:val="decimal"/>
      <w:lvlText w:val="%1."/>
      <w:lvlJc w:val="left"/>
      <w:pPr>
        <w:ind w:left="1724" w:hanging="360"/>
      </w:pPr>
    </w:lvl>
    <w:lvl w:ilvl="1" w:tplc="08090019">
      <w:start w:val="1"/>
      <w:numFmt w:val="lowerLetter"/>
      <w:lvlText w:val="%2."/>
      <w:lvlJc w:val="left"/>
      <w:pPr>
        <w:ind w:left="2444" w:hanging="360"/>
      </w:pPr>
    </w:lvl>
    <w:lvl w:ilvl="2" w:tplc="0809001B" w:tentative="1">
      <w:start w:val="1"/>
      <w:numFmt w:val="lowerRoman"/>
      <w:lvlText w:val="%3."/>
      <w:lvlJc w:val="right"/>
      <w:pPr>
        <w:ind w:left="3164" w:hanging="180"/>
      </w:pPr>
    </w:lvl>
    <w:lvl w:ilvl="3" w:tplc="0809000F" w:tentative="1">
      <w:start w:val="1"/>
      <w:numFmt w:val="decimal"/>
      <w:lvlText w:val="%4."/>
      <w:lvlJc w:val="left"/>
      <w:pPr>
        <w:ind w:left="3884" w:hanging="360"/>
      </w:pPr>
    </w:lvl>
    <w:lvl w:ilvl="4" w:tplc="08090019" w:tentative="1">
      <w:start w:val="1"/>
      <w:numFmt w:val="lowerLetter"/>
      <w:lvlText w:val="%5."/>
      <w:lvlJc w:val="left"/>
      <w:pPr>
        <w:ind w:left="4604" w:hanging="360"/>
      </w:pPr>
    </w:lvl>
    <w:lvl w:ilvl="5" w:tplc="0809001B" w:tentative="1">
      <w:start w:val="1"/>
      <w:numFmt w:val="lowerRoman"/>
      <w:lvlText w:val="%6."/>
      <w:lvlJc w:val="right"/>
      <w:pPr>
        <w:ind w:left="5324" w:hanging="180"/>
      </w:pPr>
    </w:lvl>
    <w:lvl w:ilvl="6" w:tplc="0809000F" w:tentative="1">
      <w:start w:val="1"/>
      <w:numFmt w:val="decimal"/>
      <w:lvlText w:val="%7."/>
      <w:lvlJc w:val="left"/>
      <w:pPr>
        <w:ind w:left="6044" w:hanging="360"/>
      </w:pPr>
    </w:lvl>
    <w:lvl w:ilvl="7" w:tplc="08090019" w:tentative="1">
      <w:start w:val="1"/>
      <w:numFmt w:val="lowerLetter"/>
      <w:lvlText w:val="%8."/>
      <w:lvlJc w:val="left"/>
      <w:pPr>
        <w:ind w:left="6764" w:hanging="360"/>
      </w:pPr>
    </w:lvl>
    <w:lvl w:ilvl="8" w:tplc="0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6" w15:restartNumberingAfterBreak="0">
    <w:nsid w:val="75D36B67"/>
    <w:multiLevelType w:val="multilevel"/>
    <w:tmpl w:val="F01868C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7" w15:restartNumberingAfterBreak="0">
    <w:nsid w:val="7CE9533C"/>
    <w:multiLevelType w:val="hybridMultilevel"/>
    <w:tmpl w:val="B70CB67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14"/>
  </w:num>
  <w:num w:numId="5">
    <w:abstractNumId w:val="13"/>
  </w:num>
  <w:num w:numId="6">
    <w:abstractNumId w:val="0"/>
  </w:num>
  <w:num w:numId="7">
    <w:abstractNumId w:val="1"/>
  </w:num>
  <w:num w:numId="8">
    <w:abstractNumId w:val="6"/>
  </w:num>
  <w:num w:numId="9">
    <w:abstractNumId w:val="11"/>
  </w:num>
  <w:num w:numId="10">
    <w:abstractNumId w:val="7"/>
  </w:num>
  <w:num w:numId="11">
    <w:abstractNumId w:val="15"/>
  </w:num>
  <w:num w:numId="12">
    <w:abstractNumId w:val="4"/>
  </w:num>
  <w:num w:numId="13">
    <w:abstractNumId w:val="2"/>
  </w:num>
  <w:num w:numId="14">
    <w:abstractNumId w:val="9"/>
  </w:num>
  <w:num w:numId="15">
    <w:abstractNumId w:val="12"/>
  </w:num>
  <w:num w:numId="16">
    <w:abstractNumId w:val="17"/>
  </w:num>
  <w:num w:numId="17">
    <w:abstractNumId w:val="16"/>
  </w:num>
  <w:num w:numId="18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jCztDQ3NDQztjRS0lEKTi0uzszPAykwrAUAmzvRdiwAAAA="/>
  </w:docVars>
  <w:rsids>
    <w:rsidRoot w:val="006A2A41"/>
    <w:rsid w:val="00000986"/>
    <w:rsid w:val="00016455"/>
    <w:rsid w:val="000577A7"/>
    <w:rsid w:val="000779FD"/>
    <w:rsid w:val="00086928"/>
    <w:rsid w:val="000A1798"/>
    <w:rsid w:val="000C415D"/>
    <w:rsid w:val="000C71C0"/>
    <w:rsid w:val="000D33A4"/>
    <w:rsid w:val="000E61CD"/>
    <w:rsid w:val="000F436E"/>
    <w:rsid w:val="00107987"/>
    <w:rsid w:val="00110BD2"/>
    <w:rsid w:val="00145D5A"/>
    <w:rsid w:val="00152C5D"/>
    <w:rsid w:val="001568F8"/>
    <w:rsid w:val="0016176C"/>
    <w:rsid w:val="00165B83"/>
    <w:rsid w:val="00171799"/>
    <w:rsid w:val="001833F5"/>
    <w:rsid w:val="001870EC"/>
    <w:rsid w:val="001914EB"/>
    <w:rsid w:val="00193878"/>
    <w:rsid w:val="001D6CD6"/>
    <w:rsid w:val="001F5481"/>
    <w:rsid w:val="002048A8"/>
    <w:rsid w:val="00210A13"/>
    <w:rsid w:val="0021302C"/>
    <w:rsid w:val="002142E7"/>
    <w:rsid w:val="0022799A"/>
    <w:rsid w:val="00233189"/>
    <w:rsid w:val="002361C0"/>
    <w:rsid w:val="00242794"/>
    <w:rsid w:val="002634FC"/>
    <w:rsid w:val="00267298"/>
    <w:rsid w:val="002744D4"/>
    <w:rsid w:val="002873E6"/>
    <w:rsid w:val="002C4EE7"/>
    <w:rsid w:val="002E3314"/>
    <w:rsid w:val="002F0775"/>
    <w:rsid w:val="002F4428"/>
    <w:rsid w:val="003026E2"/>
    <w:rsid w:val="00311230"/>
    <w:rsid w:val="00313859"/>
    <w:rsid w:val="003160F6"/>
    <w:rsid w:val="0031690F"/>
    <w:rsid w:val="003302ED"/>
    <w:rsid w:val="00331A00"/>
    <w:rsid w:val="003449F8"/>
    <w:rsid w:val="00353189"/>
    <w:rsid w:val="003559E1"/>
    <w:rsid w:val="00371E76"/>
    <w:rsid w:val="00385201"/>
    <w:rsid w:val="003877B3"/>
    <w:rsid w:val="003A100A"/>
    <w:rsid w:val="003B34BE"/>
    <w:rsid w:val="003B6CC1"/>
    <w:rsid w:val="003E558B"/>
    <w:rsid w:val="003F1F5C"/>
    <w:rsid w:val="00406F2A"/>
    <w:rsid w:val="004075A5"/>
    <w:rsid w:val="0043529F"/>
    <w:rsid w:val="0043679C"/>
    <w:rsid w:val="0047536C"/>
    <w:rsid w:val="0047614B"/>
    <w:rsid w:val="00493216"/>
    <w:rsid w:val="004A6D6C"/>
    <w:rsid w:val="004C6C0E"/>
    <w:rsid w:val="00504050"/>
    <w:rsid w:val="00515E40"/>
    <w:rsid w:val="005176CD"/>
    <w:rsid w:val="005324FD"/>
    <w:rsid w:val="005328EB"/>
    <w:rsid w:val="00537D7E"/>
    <w:rsid w:val="005510BA"/>
    <w:rsid w:val="00554734"/>
    <w:rsid w:val="00555712"/>
    <w:rsid w:val="0056533D"/>
    <w:rsid w:val="005704F6"/>
    <w:rsid w:val="0059655F"/>
    <w:rsid w:val="005974A3"/>
    <w:rsid w:val="005B738E"/>
    <w:rsid w:val="005D019D"/>
    <w:rsid w:val="005E137B"/>
    <w:rsid w:val="005E5A6D"/>
    <w:rsid w:val="005F11B5"/>
    <w:rsid w:val="00601592"/>
    <w:rsid w:val="00603D02"/>
    <w:rsid w:val="0060470F"/>
    <w:rsid w:val="006078CB"/>
    <w:rsid w:val="006211BA"/>
    <w:rsid w:val="00624AD3"/>
    <w:rsid w:val="00631EF4"/>
    <w:rsid w:val="006379EB"/>
    <w:rsid w:val="00646FA9"/>
    <w:rsid w:val="006537A2"/>
    <w:rsid w:val="00684E10"/>
    <w:rsid w:val="006878F6"/>
    <w:rsid w:val="00694702"/>
    <w:rsid w:val="006A2A41"/>
    <w:rsid w:val="006A5FAD"/>
    <w:rsid w:val="006B4ABA"/>
    <w:rsid w:val="006E131E"/>
    <w:rsid w:val="006E3A66"/>
    <w:rsid w:val="00701770"/>
    <w:rsid w:val="00705D54"/>
    <w:rsid w:val="00712630"/>
    <w:rsid w:val="00715F23"/>
    <w:rsid w:val="00754964"/>
    <w:rsid w:val="00764D9F"/>
    <w:rsid w:val="007732E5"/>
    <w:rsid w:val="007732EB"/>
    <w:rsid w:val="00780494"/>
    <w:rsid w:val="00785F7D"/>
    <w:rsid w:val="007A5F4B"/>
    <w:rsid w:val="007C18C8"/>
    <w:rsid w:val="007C24EC"/>
    <w:rsid w:val="007C3F1E"/>
    <w:rsid w:val="007F0A55"/>
    <w:rsid w:val="007F761C"/>
    <w:rsid w:val="00815521"/>
    <w:rsid w:val="008214A1"/>
    <w:rsid w:val="00837F30"/>
    <w:rsid w:val="008765A4"/>
    <w:rsid w:val="008774CF"/>
    <w:rsid w:val="008A0FEE"/>
    <w:rsid w:val="008D0425"/>
    <w:rsid w:val="008D08E1"/>
    <w:rsid w:val="008D36E7"/>
    <w:rsid w:val="008F04FF"/>
    <w:rsid w:val="008F39FE"/>
    <w:rsid w:val="008F6401"/>
    <w:rsid w:val="00933C10"/>
    <w:rsid w:val="00945D19"/>
    <w:rsid w:val="00946ED0"/>
    <w:rsid w:val="00947D6F"/>
    <w:rsid w:val="00957882"/>
    <w:rsid w:val="009633F2"/>
    <w:rsid w:val="00983D14"/>
    <w:rsid w:val="009B6633"/>
    <w:rsid w:val="009B790D"/>
    <w:rsid w:val="009C02EB"/>
    <w:rsid w:val="009C3A4D"/>
    <w:rsid w:val="009C4F91"/>
    <w:rsid w:val="009F147C"/>
    <w:rsid w:val="00A10A1B"/>
    <w:rsid w:val="00A11331"/>
    <w:rsid w:val="00A144FC"/>
    <w:rsid w:val="00A55AF1"/>
    <w:rsid w:val="00A65CF1"/>
    <w:rsid w:val="00A72CAA"/>
    <w:rsid w:val="00A73031"/>
    <w:rsid w:val="00A925CB"/>
    <w:rsid w:val="00A92D80"/>
    <w:rsid w:val="00AA2CC2"/>
    <w:rsid w:val="00AA71D5"/>
    <w:rsid w:val="00AB06D3"/>
    <w:rsid w:val="00AC2C49"/>
    <w:rsid w:val="00AC559D"/>
    <w:rsid w:val="00AD292E"/>
    <w:rsid w:val="00AE3D80"/>
    <w:rsid w:val="00AE56C9"/>
    <w:rsid w:val="00B01EA6"/>
    <w:rsid w:val="00B12964"/>
    <w:rsid w:val="00B366E1"/>
    <w:rsid w:val="00B41E1E"/>
    <w:rsid w:val="00B472C1"/>
    <w:rsid w:val="00B56A4C"/>
    <w:rsid w:val="00B6011C"/>
    <w:rsid w:val="00B626CF"/>
    <w:rsid w:val="00B63CBA"/>
    <w:rsid w:val="00B676B3"/>
    <w:rsid w:val="00B767BC"/>
    <w:rsid w:val="00B92202"/>
    <w:rsid w:val="00BA2C05"/>
    <w:rsid w:val="00BB7C4B"/>
    <w:rsid w:val="00BC5DFC"/>
    <w:rsid w:val="00BD2A03"/>
    <w:rsid w:val="00BF0777"/>
    <w:rsid w:val="00BF70D2"/>
    <w:rsid w:val="00C01D0B"/>
    <w:rsid w:val="00C11CBA"/>
    <w:rsid w:val="00C16038"/>
    <w:rsid w:val="00C32309"/>
    <w:rsid w:val="00C34EB4"/>
    <w:rsid w:val="00C35235"/>
    <w:rsid w:val="00C36055"/>
    <w:rsid w:val="00C407AF"/>
    <w:rsid w:val="00C44475"/>
    <w:rsid w:val="00C452FF"/>
    <w:rsid w:val="00C46030"/>
    <w:rsid w:val="00C94481"/>
    <w:rsid w:val="00CA5131"/>
    <w:rsid w:val="00CA704C"/>
    <w:rsid w:val="00CE0F14"/>
    <w:rsid w:val="00CF2873"/>
    <w:rsid w:val="00D2112B"/>
    <w:rsid w:val="00D26981"/>
    <w:rsid w:val="00D35EEA"/>
    <w:rsid w:val="00D36E79"/>
    <w:rsid w:val="00D44579"/>
    <w:rsid w:val="00D478AF"/>
    <w:rsid w:val="00D534F6"/>
    <w:rsid w:val="00D60908"/>
    <w:rsid w:val="00D654A0"/>
    <w:rsid w:val="00D676CA"/>
    <w:rsid w:val="00D71563"/>
    <w:rsid w:val="00D8074E"/>
    <w:rsid w:val="00D85696"/>
    <w:rsid w:val="00DA7602"/>
    <w:rsid w:val="00DC23B4"/>
    <w:rsid w:val="00DE4B0F"/>
    <w:rsid w:val="00DF35D7"/>
    <w:rsid w:val="00DF71A0"/>
    <w:rsid w:val="00E01437"/>
    <w:rsid w:val="00E07B2C"/>
    <w:rsid w:val="00E1147C"/>
    <w:rsid w:val="00E240AA"/>
    <w:rsid w:val="00E317EE"/>
    <w:rsid w:val="00E41C63"/>
    <w:rsid w:val="00E64780"/>
    <w:rsid w:val="00E82FBF"/>
    <w:rsid w:val="00E83F4E"/>
    <w:rsid w:val="00E87C72"/>
    <w:rsid w:val="00EA08B9"/>
    <w:rsid w:val="00EA3735"/>
    <w:rsid w:val="00EB11C8"/>
    <w:rsid w:val="00EB1906"/>
    <w:rsid w:val="00EC668A"/>
    <w:rsid w:val="00EF4821"/>
    <w:rsid w:val="00F03A25"/>
    <w:rsid w:val="00F340F2"/>
    <w:rsid w:val="00F440EF"/>
    <w:rsid w:val="00F50976"/>
    <w:rsid w:val="00F92C58"/>
    <w:rsid w:val="00F94827"/>
    <w:rsid w:val="00FB1533"/>
    <w:rsid w:val="00FB6685"/>
    <w:rsid w:val="00FC0F64"/>
    <w:rsid w:val="00FC229B"/>
    <w:rsid w:val="00FE1A65"/>
    <w:rsid w:val="00FF27B5"/>
    <w:rsid w:val="00FF6420"/>
    <w:rsid w:val="02975A97"/>
    <w:rsid w:val="02A36F91"/>
    <w:rsid w:val="03379C47"/>
    <w:rsid w:val="03E3EDC5"/>
    <w:rsid w:val="04A043EB"/>
    <w:rsid w:val="04B148A6"/>
    <w:rsid w:val="04E7B207"/>
    <w:rsid w:val="04FD4121"/>
    <w:rsid w:val="051A181B"/>
    <w:rsid w:val="053F9EB8"/>
    <w:rsid w:val="05BD91D8"/>
    <w:rsid w:val="05C3D5B2"/>
    <w:rsid w:val="05F03D9B"/>
    <w:rsid w:val="067E08ED"/>
    <w:rsid w:val="0740C5DC"/>
    <w:rsid w:val="077E81F6"/>
    <w:rsid w:val="086820D4"/>
    <w:rsid w:val="08EBDD6C"/>
    <w:rsid w:val="08F17598"/>
    <w:rsid w:val="0952264A"/>
    <w:rsid w:val="09957BDF"/>
    <w:rsid w:val="0997E32A"/>
    <w:rsid w:val="0A456B17"/>
    <w:rsid w:val="0A86708F"/>
    <w:rsid w:val="0BD74F52"/>
    <w:rsid w:val="0C1CC457"/>
    <w:rsid w:val="0C2B7D2E"/>
    <w:rsid w:val="0C3D9B1A"/>
    <w:rsid w:val="0D148677"/>
    <w:rsid w:val="0D62ECF6"/>
    <w:rsid w:val="0D9C331B"/>
    <w:rsid w:val="0DB4C305"/>
    <w:rsid w:val="0EBED186"/>
    <w:rsid w:val="10242A11"/>
    <w:rsid w:val="127E9E8D"/>
    <w:rsid w:val="12BF21EB"/>
    <w:rsid w:val="12F95F4B"/>
    <w:rsid w:val="133B87A6"/>
    <w:rsid w:val="13520421"/>
    <w:rsid w:val="13D84F1A"/>
    <w:rsid w:val="13E262EE"/>
    <w:rsid w:val="15EC1F49"/>
    <w:rsid w:val="167FD143"/>
    <w:rsid w:val="17242433"/>
    <w:rsid w:val="17777389"/>
    <w:rsid w:val="180BA03F"/>
    <w:rsid w:val="1853BB44"/>
    <w:rsid w:val="18E7315C"/>
    <w:rsid w:val="19180CFD"/>
    <w:rsid w:val="192D2A1E"/>
    <w:rsid w:val="1A4EB139"/>
    <w:rsid w:val="1A5052D8"/>
    <w:rsid w:val="1B8F01D7"/>
    <w:rsid w:val="1BC9197E"/>
    <w:rsid w:val="1C3226EA"/>
    <w:rsid w:val="1C477434"/>
    <w:rsid w:val="1C725ACB"/>
    <w:rsid w:val="1D722553"/>
    <w:rsid w:val="1DB51871"/>
    <w:rsid w:val="1F3E9AAD"/>
    <w:rsid w:val="1FC31AAC"/>
    <w:rsid w:val="2095549C"/>
    <w:rsid w:val="20A9A96F"/>
    <w:rsid w:val="211A59C0"/>
    <w:rsid w:val="2150A777"/>
    <w:rsid w:val="221B9F5C"/>
    <w:rsid w:val="224F6B6C"/>
    <w:rsid w:val="22BA2630"/>
    <w:rsid w:val="22FD0AA7"/>
    <w:rsid w:val="23C46CD7"/>
    <w:rsid w:val="240DF51A"/>
    <w:rsid w:val="25324164"/>
    <w:rsid w:val="2541278E"/>
    <w:rsid w:val="261BEBC2"/>
    <w:rsid w:val="26651899"/>
    <w:rsid w:val="28877439"/>
    <w:rsid w:val="28C6B5DD"/>
    <w:rsid w:val="28D58C60"/>
    <w:rsid w:val="292F6BBA"/>
    <w:rsid w:val="2A741A3E"/>
    <w:rsid w:val="2A99CBE5"/>
    <w:rsid w:val="2AB16760"/>
    <w:rsid w:val="2AC7E38C"/>
    <w:rsid w:val="2AEFD7B7"/>
    <w:rsid w:val="2B6C53FC"/>
    <w:rsid w:val="2D96645E"/>
    <w:rsid w:val="2DDFB46B"/>
    <w:rsid w:val="2E05B604"/>
    <w:rsid w:val="2E4DD064"/>
    <w:rsid w:val="2EC9B9D3"/>
    <w:rsid w:val="2F03C94A"/>
    <w:rsid w:val="2F38839D"/>
    <w:rsid w:val="2FAD225B"/>
    <w:rsid w:val="2FF3F786"/>
    <w:rsid w:val="300E0B64"/>
    <w:rsid w:val="30E22D5B"/>
    <w:rsid w:val="3127EBA6"/>
    <w:rsid w:val="317736AB"/>
    <w:rsid w:val="317CFC5D"/>
    <w:rsid w:val="31D569BC"/>
    <w:rsid w:val="320E995D"/>
    <w:rsid w:val="3264CB39"/>
    <w:rsid w:val="3318CCBE"/>
    <w:rsid w:val="3381FB39"/>
    <w:rsid w:val="33BC8A62"/>
    <w:rsid w:val="34CB3066"/>
    <w:rsid w:val="352E6A2F"/>
    <w:rsid w:val="35774145"/>
    <w:rsid w:val="357CA74C"/>
    <w:rsid w:val="363FBE8E"/>
    <w:rsid w:val="36538996"/>
    <w:rsid w:val="37CD3DF3"/>
    <w:rsid w:val="37CE5ABF"/>
    <w:rsid w:val="386CCBBD"/>
    <w:rsid w:val="388FDF1C"/>
    <w:rsid w:val="38FB5279"/>
    <w:rsid w:val="393655BB"/>
    <w:rsid w:val="3A1A2968"/>
    <w:rsid w:val="3ACEB4B9"/>
    <w:rsid w:val="3BB52B1D"/>
    <w:rsid w:val="3C0EB76B"/>
    <w:rsid w:val="3C1E866F"/>
    <w:rsid w:val="3D2B71BF"/>
    <w:rsid w:val="3D60F86A"/>
    <w:rsid w:val="3E753E3F"/>
    <w:rsid w:val="3F337FAD"/>
    <w:rsid w:val="3F668110"/>
    <w:rsid w:val="3FA0A14C"/>
    <w:rsid w:val="40ADC5B4"/>
    <w:rsid w:val="40C8323A"/>
    <w:rsid w:val="40E04481"/>
    <w:rsid w:val="417CAFB9"/>
    <w:rsid w:val="41B9418C"/>
    <w:rsid w:val="420C0F9C"/>
    <w:rsid w:val="42763428"/>
    <w:rsid w:val="42D765DD"/>
    <w:rsid w:val="43048AB2"/>
    <w:rsid w:val="438D57D5"/>
    <w:rsid w:val="44267880"/>
    <w:rsid w:val="4457C9C2"/>
    <w:rsid w:val="45049297"/>
    <w:rsid w:val="4583BF82"/>
    <w:rsid w:val="45F41568"/>
    <w:rsid w:val="46C41823"/>
    <w:rsid w:val="46CAB346"/>
    <w:rsid w:val="46D5AD1F"/>
    <w:rsid w:val="46DAB689"/>
    <w:rsid w:val="48993442"/>
    <w:rsid w:val="498B115D"/>
    <w:rsid w:val="49DDDF0E"/>
    <w:rsid w:val="4A648743"/>
    <w:rsid w:val="4A8CC1DC"/>
    <w:rsid w:val="4AF22C51"/>
    <w:rsid w:val="4B240CD1"/>
    <w:rsid w:val="4B4D4BC8"/>
    <w:rsid w:val="4B5EF4C7"/>
    <w:rsid w:val="4BF7EC11"/>
    <w:rsid w:val="4C4EF8ED"/>
    <w:rsid w:val="4EAC65DE"/>
    <w:rsid w:val="4F0AAD54"/>
    <w:rsid w:val="4F71DAB7"/>
    <w:rsid w:val="4FA081E5"/>
    <w:rsid w:val="504140C1"/>
    <w:rsid w:val="50D5623A"/>
    <w:rsid w:val="50F56A28"/>
    <w:rsid w:val="5238C5BC"/>
    <w:rsid w:val="524C8F28"/>
    <w:rsid w:val="530D5D8F"/>
    <w:rsid w:val="5362BE4F"/>
    <w:rsid w:val="53786AC8"/>
    <w:rsid w:val="538E242A"/>
    <w:rsid w:val="54C1C234"/>
    <w:rsid w:val="54EEA4DE"/>
    <w:rsid w:val="54F5DBA9"/>
    <w:rsid w:val="55603FB0"/>
    <w:rsid w:val="5561C1AE"/>
    <w:rsid w:val="57EDF2EF"/>
    <w:rsid w:val="58971023"/>
    <w:rsid w:val="58D596F8"/>
    <w:rsid w:val="59A55F7C"/>
    <w:rsid w:val="5A3377FC"/>
    <w:rsid w:val="5A3532D1"/>
    <w:rsid w:val="5ACD71C1"/>
    <w:rsid w:val="5B2429FA"/>
    <w:rsid w:val="5B63DF93"/>
    <w:rsid w:val="5B67FDFC"/>
    <w:rsid w:val="5B9DAF6E"/>
    <w:rsid w:val="5BB5FE71"/>
    <w:rsid w:val="5BB82263"/>
    <w:rsid w:val="5BD6F77F"/>
    <w:rsid w:val="5C5363A7"/>
    <w:rsid w:val="5C6CC190"/>
    <w:rsid w:val="5C8A3562"/>
    <w:rsid w:val="5D601273"/>
    <w:rsid w:val="5F47B845"/>
    <w:rsid w:val="5F5951B2"/>
    <w:rsid w:val="60979618"/>
    <w:rsid w:val="60BEE922"/>
    <w:rsid w:val="622B69FF"/>
    <w:rsid w:val="6235BFA1"/>
    <w:rsid w:val="625A863E"/>
    <w:rsid w:val="626A6986"/>
    <w:rsid w:val="62D53038"/>
    <w:rsid w:val="62ECA87B"/>
    <w:rsid w:val="6325847C"/>
    <w:rsid w:val="636E76C4"/>
    <w:rsid w:val="64C72BCE"/>
    <w:rsid w:val="64CBD3D2"/>
    <w:rsid w:val="64FAE7E6"/>
    <w:rsid w:val="65377BD7"/>
    <w:rsid w:val="669ADBBE"/>
    <w:rsid w:val="67042B3F"/>
    <w:rsid w:val="67D85BC6"/>
    <w:rsid w:val="67F3C4BE"/>
    <w:rsid w:val="6836AC1F"/>
    <w:rsid w:val="68F8AD29"/>
    <w:rsid w:val="69728172"/>
    <w:rsid w:val="699A9CF1"/>
    <w:rsid w:val="6A75F63D"/>
    <w:rsid w:val="6B60AEDE"/>
    <w:rsid w:val="6BC248D6"/>
    <w:rsid w:val="6C0C4896"/>
    <w:rsid w:val="6C11F380"/>
    <w:rsid w:val="6C168467"/>
    <w:rsid w:val="6D73B87C"/>
    <w:rsid w:val="704D1409"/>
    <w:rsid w:val="70B48968"/>
    <w:rsid w:val="71A0F886"/>
    <w:rsid w:val="71A1B3EC"/>
    <w:rsid w:val="7267D63A"/>
    <w:rsid w:val="72BDFC71"/>
    <w:rsid w:val="73830A9C"/>
    <w:rsid w:val="75C013F8"/>
    <w:rsid w:val="76283982"/>
    <w:rsid w:val="76D2C34C"/>
    <w:rsid w:val="77164C7F"/>
    <w:rsid w:val="7719C229"/>
    <w:rsid w:val="77594B57"/>
    <w:rsid w:val="77B62466"/>
    <w:rsid w:val="77E8212D"/>
    <w:rsid w:val="78082672"/>
    <w:rsid w:val="781C9266"/>
    <w:rsid w:val="785037CB"/>
    <w:rsid w:val="78CF60A4"/>
    <w:rsid w:val="79BED464"/>
    <w:rsid w:val="79D3B8C6"/>
    <w:rsid w:val="7A49115D"/>
    <w:rsid w:val="7A7C8F6D"/>
    <w:rsid w:val="7A8DC86F"/>
    <w:rsid w:val="7C536406"/>
    <w:rsid w:val="7CF7EAB0"/>
    <w:rsid w:val="7D2B3C6E"/>
    <w:rsid w:val="7D73FF98"/>
    <w:rsid w:val="7DFB63F7"/>
    <w:rsid w:val="7E201F40"/>
    <w:rsid w:val="7E44A8D3"/>
    <w:rsid w:val="7EA2F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F62D36"/>
  <w15:docId w15:val="{6D08EF72-6BE0-4CA3-8FCA-AF099DBC5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385201"/>
    <w:pPr>
      <w:keepNext/>
      <w:tabs>
        <w:tab w:val="left" w:pos="709"/>
      </w:tabs>
      <w:spacing w:after="0" w:line="240" w:lineRule="auto"/>
      <w:jc w:val="center"/>
      <w:outlineLvl w:val="2"/>
    </w:pPr>
    <w:rPr>
      <w:rFonts w:ascii="Arial" w:eastAsia="Times New Roman" w:hAnsi="Arial" w:cs="Arial"/>
      <w:b/>
      <w:bCs/>
      <w:sz w:val="16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317E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NagwekZnak">
    <w:name w:val="Nagłówek Znak"/>
    <w:link w:val="Nagwek"/>
    <w:rsid w:val="006A2A41"/>
    <w:rPr>
      <w:rFonts w:ascii="Calibri" w:eastAsia="Calibri" w:hAnsi="Calibri" w:cs="Times New Roman"/>
      <w:lang w:val="x-none"/>
    </w:rPr>
  </w:style>
  <w:style w:type="paragraph" w:styleId="Stopka">
    <w:name w:val="footer"/>
    <w:basedOn w:val="Normalny"/>
    <w:link w:val="Stopka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StopkaZnak">
    <w:name w:val="Stopka Znak"/>
    <w:link w:val="Stopka"/>
    <w:rsid w:val="006A2A41"/>
    <w:rPr>
      <w:rFonts w:ascii="Calibri" w:eastAsia="Calibri" w:hAnsi="Calibri" w:cs="Times New Roman"/>
      <w:lang w:val="x-none"/>
    </w:rPr>
  </w:style>
  <w:style w:type="paragraph" w:styleId="Tekstpodstawowy">
    <w:name w:val="Body Text"/>
    <w:basedOn w:val="Normalny"/>
    <w:link w:val="TekstpodstawowyZnak"/>
    <w:rsid w:val="006A2A41"/>
    <w:pPr>
      <w:tabs>
        <w:tab w:val="left" w:pos="284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rsid w:val="006A2A41"/>
    <w:rPr>
      <w:rFonts w:ascii="Times New Roman" w:eastAsia="Calibri" w:hAnsi="Times New Roman" w:cs="Times New Roman"/>
      <w:sz w:val="24"/>
    </w:rPr>
  </w:style>
  <w:style w:type="paragraph" w:styleId="Akapitzlist">
    <w:name w:val="List Paragraph"/>
    <w:basedOn w:val="Normalny"/>
    <w:uiPriority w:val="34"/>
    <w:qFormat/>
    <w:rsid w:val="006A2A41"/>
    <w:pPr>
      <w:spacing w:after="200" w:line="276" w:lineRule="auto"/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91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914EB"/>
    <w:rPr>
      <w:rFonts w:ascii="Segoe UI" w:hAnsi="Segoe UI" w:cs="Segoe UI"/>
      <w:sz w:val="18"/>
      <w:szCs w:val="18"/>
      <w:lang w:eastAsia="en-US"/>
    </w:rPr>
  </w:style>
  <w:style w:type="character" w:customStyle="1" w:styleId="Nagwek3Znak">
    <w:name w:val="Nagłówek 3 Znak"/>
    <w:link w:val="Nagwek3"/>
    <w:rsid w:val="00385201"/>
    <w:rPr>
      <w:rFonts w:ascii="Arial" w:eastAsia="Times New Roman" w:hAnsi="Arial" w:cs="Arial"/>
      <w:b/>
      <w:bCs/>
      <w:sz w:val="16"/>
    </w:rPr>
  </w:style>
  <w:style w:type="table" w:styleId="Tabela-Siatka">
    <w:name w:val="Table Grid"/>
    <w:basedOn w:val="Standardowy"/>
    <w:uiPriority w:val="59"/>
    <w:rsid w:val="00815521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15521"/>
  </w:style>
  <w:style w:type="character" w:styleId="Odwoaniedokomentarza">
    <w:name w:val="annotation reference"/>
    <w:uiPriority w:val="99"/>
    <w:semiHidden/>
    <w:unhideWhenUsed/>
    <w:rsid w:val="005965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9655F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59655F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655F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59655F"/>
    <w:rPr>
      <w:b/>
      <w:bCs/>
      <w:lang w:eastAsia="en-US"/>
    </w:rPr>
  </w:style>
  <w:style w:type="paragraph" w:styleId="Poprawka">
    <w:name w:val="Revision"/>
    <w:hidden/>
    <w:uiPriority w:val="99"/>
    <w:semiHidden/>
    <w:rsid w:val="0059655F"/>
    <w:rPr>
      <w:sz w:val="22"/>
      <w:szCs w:val="22"/>
      <w:lang w:eastAsia="en-US"/>
    </w:rPr>
  </w:style>
  <w:style w:type="table" w:customStyle="1" w:styleId="Tabela-Siatka1">
    <w:name w:val="Tabela - Siatka1"/>
    <w:basedOn w:val="Standardowy"/>
    <w:next w:val="Tabela-Siatka"/>
    <w:uiPriority w:val="59"/>
    <w:rsid w:val="00684E10"/>
    <w:rPr>
      <w:rFonts w:asciiTheme="minorHAnsi" w:eastAsiaTheme="minorEastAsia" w:hAnsiTheme="minorHAnsi" w:cstheme="minorBidi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4E10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317EE"/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unhideWhenUsed/>
    <w:rsid w:val="00E317EE"/>
    <w:pPr>
      <w:spacing w:after="120" w:line="480" w:lineRule="auto"/>
    </w:pPr>
    <w:rPr>
      <w:rFonts w:asciiTheme="minorHAnsi" w:eastAsiaTheme="minorEastAsia" w:hAnsiTheme="minorHAnsi" w:cstheme="minorBidi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E317EE"/>
    <w:rPr>
      <w:rFonts w:asciiTheme="minorHAnsi" w:eastAsiaTheme="minorEastAsia" w:hAnsiTheme="minorHAnsi" w:cstheme="minorBidi"/>
      <w:sz w:val="22"/>
      <w:szCs w:val="2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c8b90fed370e408d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9c89800d6b32476c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4FE0F0A6ACBD42992D079B2B45B708" ma:contentTypeVersion="9" ma:contentTypeDescription="Utwórz nowy dokument." ma:contentTypeScope="" ma:versionID="de09ec4b092e29dfca571dd442f46838">
  <xsd:schema xmlns:xsd="http://www.w3.org/2001/XMLSchema" xmlns:xs="http://www.w3.org/2001/XMLSchema" xmlns:p="http://schemas.microsoft.com/office/2006/metadata/properties" xmlns:ns2="5baf6026-f0f2-4334-849c-d2a7dacd6f59" xmlns:ns3="bacf5b00-f5ce-4201-b7b1-7a861160f4df" targetNamespace="http://schemas.microsoft.com/office/2006/metadata/properties" ma:root="true" ma:fieldsID="411325c7417cb3f67239d7d061132684" ns2:_="" ns3:_="">
    <xsd:import namespace="5baf6026-f0f2-4334-849c-d2a7dacd6f59"/>
    <xsd:import namespace="bacf5b00-f5ce-4201-b7b1-7a861160f4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f6026-f0f2-4334-849c-d2a7dacd6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f5b00-f5ce-4201-b7b1-7a861160f4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D34F3-CB31-40D7-AD43-001E408BB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05442A-03F2-48DB-8B00-F0F797CD36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74F2C5-987E-4E60-BAB7-CA42535BE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af6026-f0f2-4334-849c-d2a7dacd6f59"/>
    <ds:schemaRef ds:uri="bacf5b00-f5ce-4201-b7b1-7a861160f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802A87-AC6E-4633-A39B-5A58B8749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H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ata Sładkowska-Rybka</dc:creator>
  <cp:lastModifiedBy>Angelika Matuszek</cp:lastModifiedBy>
  <cp:revision>2</cp:revision>
  <cp:lastPrinted>2024-01-31T11:01:00Z</cp:lastPrinted>
  <dcterms:created xsi:type="dcterms:W3CDTF">2024-04-18T07:35:00Z</dcterms:created>
  <dcterms:modified xsi:type="dcterms:W3CDTF">2024-04-18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4FE0F0A6ACBD42992D079B2B45B70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